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3FFAC9AD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3707124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06BF71CE" wp14:editId="797D9ABD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BB13D4E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3989C143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74C7FEB4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378337A7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10616DF8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317BAAE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371670A0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484E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2A9804" w14:textId="4F60D30F" w:rsidR="00305DB4" w:rsidRPr="00DA2355" w:rsidRDefault="001F448B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="007674F9">
              <w:rPr>
                <w:rFonts w:ascii="Times New Roman" w:hAnsi="Times New Roman" w:cs="Times New Roman"/>
                <w:b/>
                <w:sz w:val="24"/>
                <w:szCs w:val="24"/>
              </w:rPr>
              <w:t>nve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RSEN</w:t>
            </w:r>
          </w:p>
        </w:tc>
      </w:tr>
      <w:tr w:rsidR="00305DB4" w:rsidRPr="00DA2355" w14:paraId="3F4B55AC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B732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AEA060" w14:textId="0994AA1F" w:rsidR="00305DB4" w:rsidRPr="00DA2355" w:rsidRDefault="001F448B" w:rsidP="007674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7674F9">
              <w:rPr>
                <w:rFonts w:ascii="Times New Roman" w:hAnsi="Times New Roman" w:cs="Times New Roman"/>
                <w:sz w:val="24"/>
                <w:szCs w:val="24"/>
              </w:rPr>
              <w:t>ekatronik</w:t>
            </w:r>
            <w:proofErr w:type="spellEnd"/>
            <w:r w:rsidR="007674F9">
              <w:rPr>
                <w:rFonts w:ascii="Times New Roman" w:hAnsi="Times New Roman" w:cs="Times New Roman"/>
                <w:sz w:val="24"/>
                <w:szCs w:val="24"/>
              </w:rPr>
              <w:t xml:space="preserve"> Müh.</w:t>
            </w:r>
          </w:p>
        </w:tc>
      </w:tr>
      <w:tr w:rsidR="00305DB4" w:rsidRPr="00DA2355" w14:paraId="3BE4901D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2764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D2191D5" w14:textId="698CE936" w:rsidR="00305DB4" w:rsidRPr="00DA2355" w:rsidRDefault="007674F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Gökay</w:t>
            </w:r>
            <w:r w:rsidR="001F448B">
              <w:rPr>
                <w:rFonts w:ascii="Times New Roman" w:hAnsi="Times New Roman" w:cs="Times New Roman"/>
                <w:sz w:val="24"/>
                <w:szCs w:val="24"/>
              </w:rPr>
              <w:t xml:space="preserve"> BAYRAK</w:t>
            </w:r>
          </w:p>
        </w:tc>
      </w:tr>
      <w:tr w:rsidR="004B17FC" w:rsidRPr="00DA2355" w14:paraId="34125CF6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A798C90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526EC941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F850B61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E12630D" w14:textId="42158991" w:rsidR="007F33E0" w:rsidRPr="00DA2355" w:rsidRDefault="001F448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KTRİKLİ ARAÇLARDA TALEP TARAFI YÖNETİMİ</w:t>
            </w:r>
          </w:p>
        </w:tc>
      </w:tr>
      <w:tr w:rsidR="007A0ED3" w:rsidRPr="00DA2355" w14:paraId="53BDC6DD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F2BB33A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A87B87F" w14:textId="3C88701C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1F448B">
              <w:rPr>
                <w:rFonts w:ascii="Times New Roman" w:hAnsi="Times New Roman" w:cs="Times New Roman"/>
                <w:sz w:val="24"/>
                <w:szCs w:val="24"/>
              </w:rPr>
              <w:t>25/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1F448B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7674F9">
              <w:rPr>
                <w:rFonts w:ascii="Times New Roman" w:hAnsi="Times New Roman" w:cs="Times New Roman"/>
                <w:sz w:val="24"/>
                <w:szCs w:val="24"/>
              </w:rPr>
              <w:t>-Pazartesi</w:t>
            </w:r>
            <w:bookmarkStart w:id="0" w:name="_GoBack"/>
            <w:bookmarkEnd w:id="0"/>
          </w:p>
        </w:tc>
      </w:tr>
      <w:tr w:rsidR="000B7954" w:rsidRPr="00DA2355" w14:paraId="745D6D44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282E740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2EE495B" w14:textId="03FA8044" w:rsidR="000B7954" w:rsidRPr="00DA2355" w:rsidRDefault="001F448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81105B" w14:textId="1C2BC623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F448B">
              <w:rPr>
                <w:rFonts w:ascii="Times New Roman" w:hAnsi="Times New Roman" w:cs="Times New Roman"/>
                <w:sz w:val="24"/>
                <w:szCs w:val="24"/>
              </w:rPr>
              <w:t>13.20</w:t>
            </w:r>
          </w:p>
        </w:tc>
      </w:tr>
      <w:tr w:rsidR="007A0ED3" w:rsidRPr="00DA2355" w14:paraId="3A72836E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F35AD5C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486C61" w14:textId="4B2C2E29" w:rsidR="007A0ED3" w:rsidRPr="00DA2355" w:rsidRDefault="0093794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1F448B">
                <w:rPr>
                  <w:rStyle w:val="Kpr"/>
                </w:rPr>
                <w:t>https://meet.google.com/gjz-dhcx-hzm</w:t>
              </w:r>
            </w:hyperlink>
          </w:p>
        </w:tc>
      </w:tr>
      <w:tr w:rsidR="00163BBC" w:rsidRPr="00DA2355" w14:paraId="1D064219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28E3A8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9B295EB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532E5C2B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492CAF1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7E8059E9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42275B4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090A2BD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640D2C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FE44B2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4231B7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1E15BF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D92650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43B9EC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E4635B1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7686B07F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82DF93D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A7947D" w14:textId="77777777" w:rsidR="0093794B" w:rsidRDefault="0093794B" w:rsidP="005F3207">
      <w:pPr>
        <w:spacing w:after="0" w:line="240" w:lineRule="auto"/>
      </w:pPr>
      <w:r>
        <w:separator/>
      </w:r>
    </w:p>
  </w:endnote>
  <w:endnote w:type="continuationSeparator" w:id="0">
    <w:p w14:paraId="6B3CB5A5" w14:textId="77777777" w:rsidR="0093794B" w:rsidRDefault="0093794B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0C094FD6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7B4F9346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36D1CD68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29C1D4B1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5C488DCC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6162A7" w14:textId="77777777" w:rsidR="0093794B" w:rsidRDefault="0093794B" w:rsidP="005F3207">
      <w:pPr>
        <w:spacing w:after="0" w:line="240" w:lineRule="auto"/>
      </w:pPr>
      <w:r>
        <w:separator/>
      </w:r>
    </w:p>
  </w:footnote>
  <w:footnote w:type="continuationSeparator" w:id="0">
    <w:p w14:paraId="03DF595C" w14:textId="77777777" w:rsidR="0093794B" w:rsidRDefault="0093794B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F448B"/>
    <w:rsid w:val="00295749"/>
    <w:rsid w:val="00305DB4"/>
    <w:rsid w:val="003225B6"/>
    <w:rsid w:val="0032534B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674F9"/>
    <w:rsid w:val="007A0ED3"/>
    <w:rsid w:val="007F33E0"/>
    <w:rsid w:val="00802CD9"/>
    <w:rsid w:val="00820A28"/>
    <w:rsid w:val="009269D8"/>
    <w:rsid w:val="0093794B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CF46AF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gjz-dhcx-hz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9</Words>
  <Characters>432</Characters>
  <Application>Microsoft Office Word</Application>
  <DocSecurity>0</DocSecurity>
  <Lines>38</Lines>
  <Paragraphs>2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gokaybayrak@gmail.com</cp:lastModifiedBy>
  <cp:revision>3</cp:revision>
  <cp:lastPrinted>2020-06-01T13:59:00Z</cp:lastPrinted>
  <dcterms:created xsi:type="dcterms:W3CDTF">2023-12-20T12:04:00Z</dcterms:created>
  <dcterms:modified xsi:type="dcterms:W3CDTF">2023-12-20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19dc3a9ea6d1823b3844f81d8d36c96589f7afced895e6031cecef857b26ee</vt:lpwstr>
  </property>
</Properties>
</file>